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664B4C6C" w:rsidR="00AE1477" w:rsidRPr="005733D2" w:rsidRDefault="00930857" w:rsidP="00AE1477">
      <w:pPr>
        <w:spacing w:after="0"/>
        <w:jc w:val="center"/>
        <w:rPr>
          <w:sz w:val="44"/>
          <w:szCs w:val="44"/>
        </w:rPr>
      </w:pPr>
      <w:r w:rsidRPr="005733D2">
        <w:rPr>
          <w:sz w:val="44"/>
          <w:szCs w:val="44"/>
        </w:rPr>
        <w:t>Data &amp; Clou</w:t>
      </w:r>
      <w:r w:rsidR="000353AF" w:rsidRPr="005733D2">
        <w:rPr>
          <w:sz w:val="44"/>
          <w:szCs w:val="44"/>
        </w:rPr>
        <w:t>d</w:t>
      </w:r>
      <w:r w:rsidRPr="005733D2">
        <w:rPr>
          <w:sz w:val="44"/>
          <w:szCs w:val="44"/>
        </w:rPr>
        <w:t xml:space="preserve"> Skill Up </w:t>
      </w:r>
      <w:r w:rsidR="00AC4962" w:rsidRPr="005733D2">
        <w:rPr>
          <w:sz w:val="44"/>
          <w:szCs w:val="44"/>
        </w:rPr>
        <w:t>and Exam Ready Workshop</w:t>
      </w:r>
      <w:r w:rsidR="0026404A" w:rsidRPr="005733D2">
        <w:rPr>
          <w:sz w:val="44"/>
          <w:szCs w:val="44"/>
        </w:rPr>
        <w:t xml:space="preserve"> </w:t>
      </w:r>
      <w:r w:rsidR="006046C4" w:rsidRPr="005733D2">
        <w:rPr>
          <w:sz w:val="44"/>
          <w:szCs w:val="44"/>
        </w:rPr>
        <w:t>70-</w:t>
      </w:r>
      <w:r w:rsidR="004E6C96">
        <w:rPr>
          <w:sz w:val="44"/>
          <w:szCs w:val="44"/>
        </w:rPr>
        <w:t>774</w:t>
      </w:r>
      <w:r w:rsidR="00B20096" w:rsidRPr="005733D2">
        <w:rPr>
          <w:sz w:val="44"/>
          <w:szCs w:val="44"/>
        </w:rPr>
        <w:t xml:space="preserve">: </w:t>
      </w:r>
      <w:r w:rsidR="000353AF" w:rsidRPr="005733D2">
        <w:rPr>
          <w:sz w:val="44"/>
          <w:szCs w:val="44"/>
        </w:rPr>
        <w:t>Perform Cloud Data Science with Azure Machine Learning</w:t>
      </w:r>
      <w:r w:rsidR="00603AE0" w:rsidRPr="005733D2">
        <w:rPr>
          <w:sz w:val="44"/>
          <w:szCs w:val="44"/>
        </w:rPr>
        <w:t xml:space="preserve"> </w:t>
      </w:r>
    </w:p>
    <w:p w14:paraId="115ED64F" w14:textId="77D5555B" w:rsidR="001C7142" w:rsidRPr="005733D2" w:rsidRDefault="001C7142" w:rsidP="001C7142">
      <w:pPr>
        <w:spacing w:after="0"/>
        <w:jc w:val="center"/>
        <w:rPr>
          <w:sz w:val="44"/>
          <w:szCs w:val="44"/>
        </w:rPr>
      </w:pPr>
      <w:r w:rsidRPr="005733D2">
        <w:rPr>
          <w:b/>
          <w:sz w:val="44"/>
          <w:szCs w:val="44"/>
        </w:rPr>
        <w:t>Day 1</w:t>
      </w:r>
      <w:r w:rsidRPr="005733D2">
        <w:rPr>
          <w:sz w:val="44"/>
          <w:szCs w:val="44"/>
        </w:rPr>
        <w:t xml:space="preserve"> </w:t>
      </w:r>
      <w:proofErr w:type="gramStart"/>
      <w:r w:rsidRPr="005733D2">
        <w:rPr>
          <w:sz w:val="44"/>
          <w:szCs w:val="44"/>
        </w:rPr>
        <w:t xml:space="preserve">-  </w:t>
      </w:r>
      <w:r w:rsidR="00B00505" w:rsidRPr="00B00505">
        <w:rPr>
          <w:color w:val="C00000"/>
          <w:sz w:val="44"/>
          <w:szCs w:val="44"/>
        </w:rPr>
        <w:t>{</w:t>
      </w:r>
      <w:proofErr w:type="gramEnd"/>
      <w:r w:rsidR="00B00505" w:rsidRPr="00B00505">
        <w:rPr>
          <w:color w:val="C00000"/>
          <w:sz w:val="44"/>
          <w:szCs w:val="44"/>
        </w:rPr>
        <w:t xml:space="preserve">Insert Date} </w:t>
      </w:r>
    </w:p>
    <w:p w14:paraId="7A1DA38C" w14:textId="65F7F378" w:rsidR="00E56933" w:rsidRPr="00B00505" w:rsidRDefault="00B00505" w:rsidP="006046C4">
      <w:pPr>
        <w:spacing w:after="0"/>
        <w:jc w:val="center"/>
        <w:rPr>
          <w:color w:val="C00000"/>
          <w:sz w:val="44"/>
          <w:szCs w:val="44"/>
        </w:rPr>
      </w:pPr>
      <w:r w:rsidRPr="00B00505">
        <w:rPr>
          <w:color w:val="C00000"/>
          <w:sz w:val="44"/>
          <w:szCs w:val="44"/>
        </w:rPr>
        <w:t xml:space="preserve">{Insert Location} </w:t>
      </w:r>
    </w:p>
    <w:p w14:paraId="174DACD9" w14:textId="32156703" w:rsidR="005A2ECA" w:rsidRPr="005733D2" w:rsidRDefault="009001BC" w:rsidP="006046C4">
      <w:pPr>
        <w:spacing w:after="0"/>
        <w:jc w:val="center"/>
        <w:rPr>
          <w:sz w:val="44"/>
          <w:szCs w:val="44"/>
        </w:rPr>
      </w:pPr>
      <w:proofErr w:type="spellStart"/>
      <w:r w:rsidRPr="005733D2">
        <w:rPr>
          <w:sz w:val="44"/>
          <w:szCs w:val="44"/>
        </w:rPr>
        <w:t>Wifi</w:t>
      </w:r>
      <w:proofErr w:type="spellEnd"/>
      <w:r w:rsidRPr="005733D2">
        <w:rPr>
          <w:sz w:val="44"/>
          <w:szCs w:val="44"/>
        </w:rPr>
        <w:t>: MS</w:t>
      </w:r>
      <w:r w:rsidR="005B3DD5" w:rsidRPr="005733D2">
        <w:rPr>
          <w:sz w:val="44"/>
          <w:szCs w:val="44"/>
        </w:rPr>
        <w:t>FT</w:t>
      </w:r>
      <w:r w:rsidRPr="005733D2">
        <w:rPr>
          <w:sz w:val="44"/>
          <w:szCs w:val="44"/>
        </w:rPr>
        <w:t>GUEST</w:t>
      </w:r>
    </w:p>
    <w:p w14:paraId="294888E3" w14:textId="0B5AD71C" w:rsidR="009001BC" w:rsidRPr="005733D2" w:rsidRDefault="00F64630" w:rsidP="009001BC">
      <w:pPr>
        <w:autoSpaceDE w:val="0"/>
        <w:autoSpaceDN w:val="0"/>
        <w:spacing w:after="0" w:line="240" w:lineRule="auto"/>
        <w:jc w:val="center"/>
        <w:rPr>
          <w:sz w:val="44"/>
          <w:szCs w:val="44"/>
        </w:rPr>
      </w:pPr>
      <w:proofErr w:type="spellStart"/>
      <w:r w:rsidRPr="005733D2">
        <w:rPr>
          <w:sz w:val="44"/>
          <w:szCs w:val="44"/>
        </w:rPr>
        <w:t>WiFi</w:t>
      </w:r>
      <w:proofErr w:type="spellEnd"/>
      <w:r w:rsidRPr="005733D2">
        <w:rPr>
          <w:sz w:val="44"/>
          <w:szCs w:val="44"/>
        </w:rPr>
        <w:t xml:space="preserve"> Password: </w:t>
      </w:r>
      <w:r w:rsidR="00B00505" w:rsidRPr="00B00505">
        <w:rPr>
          <w:color w:val="C00000"/>
          <w:sz w:val="44"/>
          <w:szCs w:val="44"/>
        </w:rPr>
        <w:t xml:space="preserve">{Insert Password} </w:t>
      </w:r>
    </w:p>
    <w:p w14:paraId="3BB35232" w14:textId="3CE502AF" w:rsidR="00B00505" w:rsidRPr="00B634E4" w:rsidRDefault="00B00505" w:rsidP="00B00505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 xml:space="preserve">Socialize: #70-774 </w:t>
      </w:r>
      <w:r w:rsidRPr="00F31B77">
        <w:rPr>
          <w:sz w:val="38"/>
          <w:szCs w:val="38"/>
        </w:rPr>
        <w:t>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40F13411" w:rsidR="006046C4" w:rsidRPr="006046C4" w:rsidRDefault="00C41343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43AB63E1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659CDF91" w14:textId="5440825D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33442522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212393D2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32BAE570" w14:textId="6B3F2DAA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135BCA89" w:rsidR="004D2B38" w:rsidRPr="006046C4" w:rsidRDefault="00C41343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6CEA9409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1C00D6D3" w14:textId="1D3EAA0D" w:rsidR="004D2B38" w:rsidRPr="006046C4" w:rsidRDefault="000353A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</w:t>
            </w:r>
            <w:r w:rsidRPr="000353A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are Data for Analysis in Azure Machine Learning and Export from Azure Machine Learning</w:t>
            </w:r>
          </w:p>
        </w:tc>
      </w:tr>
      <w:tr w:rsidR="0061336B" w:rsidRPr="006046C4" w14:paraId="1C83B324" w14:textId="77777777" w:rsidTr="00613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7DF8FB4E" w14:textId="42748C7A" w:rsidR="0061336B" w:rsidRDefault="0061336B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11:00 AM </w:t>
            </w:r>
          </w:p>
        </w:tc>
        <w:tc>
          <w:tcPr>
            <w:tcW w:w="9025" w:type="dxa"/>
            <w:gridSpan w:val="2"/>
            <w:shd w:val="clear" w:color="auto" w:fill="FFFF00"/>
          </w:tcPr>
          <w:p w14:paraId="1BB226B5" w14:textId="40009F47" w:rsidR="0061336B" w:rsidRDefault="0061336B" w:rsidP="006133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 </w:t>
            </w:r>
            <w:bookmarkStart w:id="0" w:name="_GoBack"/>
            <w:bookmarkEnd w:id="0"/>
          </w:p>
        </w:tc>
      </w:tr>
      <w:tr w:rsidR="0061336B" w:rsidRPr="006046C4" w14:paraId="18902CCB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71C72836" w14:textId="5E672B87" w:rsidR="0061336B" w:rsidRDefault="0061336B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 AM</w:t>
            </w:r>
          </w:p>
        </w:tc>
        <w:tc>
          <w:tcPr>
            <w:tcW w:w="2880" w:type="dxa"/>
          </w:tcPr>
          <w:p w14:paraId="005EA691" w14:textId="77777777" w:rsidR="0061336B" w:rsidRPr="006046C4" w:rsidRDefault="0061336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4A28C165" w14:textId="42740287" w:rsidR="0061336B" w:rsidRDefault="0061336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</w:t>
            </w:r>
            <w:r w:rsidRPr="000353A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are Data for Analysis in Azure Machine Learning and Export from Azure Machine Learning</w:t>
            </w:r>
          </w:p>
        </w:tc>
      </w:tr>
      <w:tr w:rsidR="004D2B38" w:rsidRPr="006046C4" w14:paraId="15A2CCEF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3B1DD76F" w:rsidR="004D2B38" w:rsidRPr="006046C4" w:rsidRDefault="0061336B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32BED332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659D8011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7E3E18AC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29FF3DB4" w14:textId="0DE75CBF" w:rsidR="004D2B38" w:rsidRPr="006046C4" w:rsidRDefault="00C41343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elop Machine Learning Models</w:t>
            </w:r>
          </w:p>
        </w:tc>
      </w:tr>
      <w:tr w:rsidR="00E77D52" w:rsidRPr="006046C4" w14:paraId="0B70BC46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10800A1" w14:textId="29FCD17B" w:rsidR="00E77D52" w:rsidRDefault="00E77D52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30 PM</w:t>
            </w:r>
          </w:p>
        </w:tc>
        <w:tc>
          <w:tcPr>
            <w:tcW w:w="2880" w:type="dxa"/>
            <w:noWrap/>
          </w:tcPr>
          <w:p w14:paraId="6B0D09D6" w14:textId="77777777" w:rsidR="00E77D52" w:rsidRPr="006046C4" w:rsidRDefault="00E77D5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6E3F3F6A" w14:textId="7E017C21" w:rsidR="00E77D52" w:rsidRPr="00C41343" w:rsidRDefault="00A43A35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611D7F59" w:rsidR="00603AE0" w:rsidRPr="00B00505" w:rsidRDefault="001C7142" w:rsidP="008A1728">
      <w:pPr>
        <w:spacing w:after="0"/>
        <w:rPr>
          <w:sz w:val="24"/>
          <w:szCs w:val="24"/>
        </w:rPr>
      </w:pPr>
      <w:r w:rsidRPr="00B00505">
        <w:rPr>
          <w:b/>
          <w:sz w:val="24"/>
          <w:szCs w:val="24"/>
        </w:rPr>
        <w:t>Evaluation Link</w:t>
      </w:r>
      <w:r w:rsidR="00662881" w:rsidRPr="00B00505">
        <w:rPr>
          <w:b/>
          <w:sz w:val="24"/>
          <w:szCs w:val="24"/>
        </w:rPr>
        <w:t xml:space="preserve">: </w:t>
      </w:r>
      <w:r w:rsidR="00B00505" w:rsidRPr="00B00505">
        <w:rPr>
          <w:color w:val="C00000"/>
          <w:sz w:val="24"/>
          <w:szCs w:val="24"/>
        </w:rPr>
        <w:t xml:space="preserve">{Insert </w:t>
      </w:r>
      <w:proofErr w:type="spellStart"/>
      <w:r w:rsidR="00B00505" w:rsidRPr="00B00505">
        <w:rPr>
          <w:color w:val="C00000"/>
          <w:sz w:val="24"/>
          <w:szCs w:val="24"/>
        </w:rPr>
        <w:t>Evalation</w:t>
      </w:r>
      <w:proofErr w:type="spellEnd"/>
      <w:r w:rsidR="00B00505" w:rsidRPr="00B00505">
        <w:rPr>
          <w:color w:val="C00000"/>
          <w:sz w:val="24"/>
          <w:szCs w:val="24"/>
        </w:rPr>
        <w:t>}</w:t>
      </w:r>
    </w:p>
    <w:p w14:paraId="58015DB0" w14:textId="0B8F531D" w:rsidR="00E5380B" w:rsidRPr="00B00505" w:rsidRDefault="00E5380B" w:rsidP="008A1728">
      <w:pPr>
        <w:spacing w:after="0"/>
        <w:rPr>
          <w:sz w:val="24"/>
          <w:szCs w:val="24"/>
        </w:rPr>
      </w:pPr>
      <w:r w:rsidRPr="00B00505">
        <w:rPr>
          <w:rStyle w:val="Hyperlink"/>
          <w:b/>
          <w:color w:val="auto"/>
          <w:sz w:val="24"/>
          <w:szCs w:val="24"/>
          <w:u w:val="none"/>
        </w:rPr>
        <w:t>Content</w:t>
      </w:r>
      <w:r w:rsidRPr="00B00505">
        <w:rPr>
          <w:rStyle w:val="Hyperlink"/>
          <w:color w:val="auto"/>
          <w:sz w:val="24"/>
          <w:szCs w:val="24"/>
          <w:u w:val="none"/>
        </w:rPr>
        <w:t xml:space="preserve">: </w:t>
      </w:r>
      <w:r w:rsidRPr="00B00505">
        <w:rPr>
          <w:rStyle w:val="Hyperlink"/>
          <w:sz w:val="24"/>
          <w:szCs w:val="24"/>
        </w:rPr>
        <w:t>https://github.com/guruskill/70-774</w:t>
      </w:r>
    </w:p>
    <w:p w14:paraId="5ECFEE95" w14:textId="03813399" w:rsidR="00D94AEC" w:rsidRDefault="00B00505">
      <w:pPr>
        <w:rPr>
          <w:rFonts w:cs="Arial"/>
          <w:b/>
          <w:bCs/>
          <w:color w:val="000000"/>
        </w:rPr>
      </w:pPr>
      <w:r w:rsidRPr="00B00505">
        <w:rPr>
          <w:rFonts w:cs="Arial"/>
          <w:b/>
          <w:bCs/>
          <w:noProof/>
          <w:color w:val="000000"/>
        </w:rPr>
        <w:drawing>
          <wp:anchor distT="0" distB="0" distL="114300" distR="114300" simplePos="0" relativeHeight="251684352" behindDoc="0" locked="0" layoutInCell="1" allowOverlap="1" wp14:anchorId="563AE078" wp14:editId="258C77A9">
            <wp:simplePos x="0" y="0"/>
            <wp:positionH relativeFrom="page">
              <wp:posOffset>6267450</wp:posOffset>
            </wp:positionH>
            <wp:positionV relativeFrom="page">
              <wp:posOffset>8986520</wp:posOffset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0505">
        <w:rPr>
          <w:rFonts w:cs="Arial"/>
          <w:b/>
          <w:bCs/>
          <w:noProof/>
          <w:color w:val="000000"/>
        </w:rPr>
        <w:drawing>
          <wp:anchor distT="0" distB="0" distL="114300" distR="114300" simplePos="0" relativeHeight="251640320" behindDoc="0" locked="0" layoutInCell="1" allowOverlap="1" wp14:anchorId="46EA7BAF" wp14:editId="58021C64">
            <wp:simplePos x="0" y="0"/>
            <wp:positionH relativeFrom="page">
              <wp:posOffset>0</wp:posOffset>
            </wp:positionH>
            <wp:positionV relativeFrom="page">
              <wp:posOffset>9084945</wp:posOffset>
            </wp:positionV>
            <wp:extent cx="6286500" cy="9613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4AEC">
        <w:rPr>
          <w:rFonts w:cs="Arial"/>
          <w:b/>
          <w:bCs/>
          <w:color w:val="000000"/>
        </w:rPr>
        <w:br w:type="page"/>
      </w:r>
    </w:p>
    <w:p w14:paraId="5A409466" w14:textId="76D8AED9" w:rsidR="002A4E8F" w:rsidRPr="005733D2" w:rsidRDefault="000353AF" w:rsidP="000353AF">
      <w:pPr>
        <w:spacing w:after="0"/>
        <w:jc w:val="center"/>
        <w:rPr>
          <w:sz w:val="44"/>
          <w:szCs w:val="44"/>
        </w:rPr>
      </w:pPr>
      <w:r w:rsidRPr="005733D2">
        <w:rPr>
          <w:sz w:val="44"/>
          <w:szCs w:val="44"/>
        </w:rPr>
        <w:lastRenderedPageBreak/>
        <w:t>Data &amp; Cloud Skill Up and Exam Ready Workshop 70-</w:t>
      </w:r>
      <w:r w:rsidR="004E6C96">
        <w:rPr>
          <w:sz w:val="44"/>
          <w:szCs w:val="44"/>
        </w:rPr>
        <w:t>774</w:t>
      </w:r>
      <w:r w:rsidRPr="005733D2">
        <w:rPr>
          <w:sz w:val="44"/>
          <w:szCs w:val="44"/>
        </w:rPr>
        <w:t xml:space="preserve">: Perform Cloud Data Science with Azure Machine Learning </w:t>
      </w:r>
    </w:p>
    <w:p w14:paraId="1736D2E7" w14:textId="0DD040A7" w:rsidR="00B00505" w:rsidRPr="005733D2" w:rsidRDefault="00B00505" w:rsidP="00B00505">
      <w:pPr>
        <w:spacing w:after="0"/>
        <w:jc w:val="center"/>
        <w:rPr>
          <w:sz w:val="44"/>
          <w:szCs w:val="44"/>
        </w:rPr>
      </w:pPr>
      <w:r>
        <w:rPr>
          <w:b/>
          <w:sz w:val="44"/>
          <w:szCs w:val="44"/>
        </w:rPr>
        <w:t>Day 2</w:t>
      </w:r>
      <w:r w:rsidRPr="005733D2">
        <w:rPr>
          <w:sz w:val="44"/>
          <w:szCs w:val="44"/>
        </w:rPr>
        <w:t xml:space="preserve"> </w:t>
      </w:r>
      <w:proofErr w:type="gramStart"/>
      <w:r w:rsidRPr="005733D2">
        <w:rPr>
          <w:sz w:val="44"/>
          <w:szCs w:val="44"/>
        </w:rPr>
        <w:t xml:space="preserve">-  </w:t>
      </w:r>
      <w:r w:rsidRPr="00B00505">
        <w:rPr>
          <w:color w:val="C00000"/>
          <w:sz w:val="44"/>
          <w:szCs w:val="44"/>
        </w:rPr>
        <w:t>{</w:t>
      </w:r>
      <w:proofErr w:type="gramEnd"/>
      <w:r w:rsidRPr="00B00505">
        <w:rPr>
          <w:color w:val="C00000"/>
          <w:sz w:val="44"/>
          <w:szCs w:val="44"/>
        </w:rPr>
        <w:t xml:space="preserve">Insert Date} </w:t>
      </w:r>
    </w:p>
    <w:p w14:paraId="2D4594E0" w14:textId="77777777" w:rsidR="00B00505" w:rsidRPr="00B00505" w:rsidRDefault="00B00505" w:rsidP="00B00505">
      <w:pPr>
        <w:spacing w:after="0"/>
        <w:jc w:val="center"/>
        <w:rPr>
          <w:color w:val="C00000"/>
          <w:sz w:val="44"/>
          <w:szCs w:val="44"/>
        </w:rPr>
      </w:pPr>
      <w:r w:rsidRPr="00B00505">
        <w:rPr>
          <w:color w:val="C00000"/>
          <w:sz w:val="44"/>
          <w:szCs w:val="44"/>
        </w:rPr>
        <w:t xml:space="preserve">{Insert Location} </w:t>
      </w:r>
    </w:p>
    <w:p w14:paraId="616D2E9D" w14:textId="77777777" w:rsidR="00B00505" w:rsidRPr="005733D2" w:rsidRDefault="00B00505" w:rsidP="00B00505">
      <w:pPr>
        <w:spacing w:after="0"/>
        <w:jc w:val="center"/>
        <w:rPr>
          <w:sz w:val="44"/>
          <w:szCs w:val="44"/>
        </w:rPr>
      </w:pPr>
      <w:proofErr w:type="spellStart"/>
      <w:r w:rsidRPr="005733D2">
        <w:rPr>
          <w:sz w:val="44"/>
          <w:szCs w:val="44"/>
        </w:rPr>
        <w:t>Wifi</w:t>
      </w:r>
      <w:proofErr w:type="spellEnd"/>
      <w:r w:rsidRPr="005733D2">
        <w:rPr>
          <w:sz w:val="44"/>
          <w:szCs w:val="44"/>
        </w:rPr>
        <w:t>: MSFTGUEST</w:t>
      </w:r>
    </w:p>
    <w:p w14:paraId="34A223B0" w14:textId="251E708B" w:rsidR="00B00505" w:rsidRDefault="00B00505" w:rsidP="00B00505">
      <w:pPr>
        <w:autoSpaceDE w:val="0"/>
        <w:autoSpaceDN w:val="0"/>
        <w:spacing w:after="0" w:line="240" w:lineRule="auto"/>
        <w:jc w:val="center"/>
        <w:rPr>
          <w:color w:val="C00000"/>
          <w:sz w:val="44"/>
          <w:szCs w:val="44"/>
        </w:rPr>
      </w:pPr>
      <w:proofErr w:type="spellStart"/>
      <w:r w:rsidRPr="005733D2">
        <w:rPr>
          <w:sz w:val="44"/>
          <w:szCs w:val="44"/>
        </w:rPr>
        <w:t>WiFi</w:t>
      </w:r>
      <w:proofErr w:type="spellEnd"/>
      <w:r w:rsidRPr="005733D2">
        <w:rPr>
          <w:sz w:val="44"/>
          <w:szCs w:val="44"/>
        </w:rPr>
        <w:t xml:space="preserve"> Password: </w:t>
      </w:r>
      <w:r w:rsidRPr="00B00505">
        <w:rPr>
          <w:color w:val="C00000"/>
          <w:sz w:val="44"/>
          <w:szCs w:val="44"/>
        </w:rPr>
        <w:t xml:space="preserve">{Insert Password} </w:t>
      </w:r>
    </w:p>
    <w:p w14:paraId="1BD055F2" w14:textId="6A412D1A" w:rsidR="00B00505" w:rsidRPr="00B00505" w:rsidRDefault="00B00505" w:rsidP="00B00505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 xml:space="preserve">Socialize: #70-774 </w:t>
      </w:r>
      <w:r w:rsidRPr="00F31B77">
        <w:rPr>
          <w:sz w:val="38"/>
          <w:szCs w:val="38"/>
        </w:rPr>
        <w:t>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56A6023D" w14:textId="6BD9C73B" w:rsidR="004F3BD2" w:rsidRPr="00E5380B" w:rsidRDefault="004F3BD2" w:rsidP="00100C11">
      <w:pPr>
        <w:spacing w:after="0"/>
        <w:jc w:val="center"/>
        <w:rPr>
          <w:sz w:val="24"/>
          <w:szCs w:val="24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59E4BAE5" w:rsidR="004F3BD2" w:rsidRPr="00186DAE" w:rsidRDefault="0061336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</w:t>
            </w:r>
            <w:r w:rsid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3449A44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61336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538AE4AD" w14:textId="3D8A4974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273961F" w14:textId="3D0C4731" w:rsidR="00827F64" w:rsidRDefault="00C41343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ize and Manage Azure Machine Learning Services</w:t>
            </w:r>
          </w:p>
        </w:tc>
      </w:tr>
      <w:tr w:rsidR="007F0134" w:rsidRPr="00186DAE" w14:paraId="695C7D70" w14:textId="77777777" w:rsidTr="008B7E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9674209" w14:textId="6533D2F0" w:rsidR="007F0134" w:rsidRDefault="007F013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 AM</w:t>
            </w:r>
          </w:p>
        </w:tc>
        <w:tc>
          <w:tcPr>
            <w:tcW w:w="9210" w:type="dxa"/>
            <w:gridSpan w:val="2"/>
            <w:shd w:val="clear" w:color="auto" w:fill="FFFF00"/>
            <w:noWrap/>
          </w:tcPr>
          <w:p w14:paraId="2775B2E3" w14:textId="35C35B61" w:rsidR="007F0134" w:rsidRPr="00C41343" w:rsidRDefault="007F0134" w:rsidP="007F01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733D2" w:rsidRPr="00186DAE" w14:paraId="4FE67321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567AE08" w14:textId="69909225" w:rsidR="005733D2" w:rsidRDefault="005733D2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 AM</w:t>
            </w:r>
          </w:p>
        </w:tc>
        <w:tc>
          <w:tcPr>
            <w:tcW w:w="2790" w:type="dxa"/>
            <w:noWrap/>
          </w:tcPr>
          <w:p w14:paraId="358C53AE" w14:textId="0C1C8796" w:rsidR="005733D2" w:rsidRDefault="005733D2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63730DD4" w14:textId="16CE0616" w:rsidR="005733D2" w:rsidRDefault="005733D2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ize and Manage Azure Machine Learning Services</w:t>
            </w:r>
          </w:p>
        </w:tc>
      </w:tr>
      <w:tr w:rsidR="004F3BD2" w:rsidRPr="00186DAE" w14:paraId="66BE4A7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4744B1B9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29C33B1" w:rsidR="004F3BD2" w:rsidRPr="00186DAE" w:rsidRDefault="00C41343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6FA9DFC0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3BE2EFF6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14055E1A" w:rsidR="004F3BD2" w:rsidRPr="00186DAE" w:rsidRDefault="00D94AEC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D94A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Use Other Services for Machine Learning</w:t>
            </w:r>
          </w:p>
        </w:tc>
      </w:tr>
      <w:tr w:rsidR="00244289" w:rsidRPr="00186DAE" w14:paraId="135E67F7" w14:textId="77777777" w:rsidTr="00A24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5A20C21B" w:rsidR="00244289" w:rsidRPr="00186DAE" w:rsidRDefault="00244289" w:rsidP="002442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255D1" w:rsidRPr="00186DAE" w14:paraId="22DD3372" w14:textId="77777777" w:rsidTr="00C41343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2F9F068" w14:textId="665A93BF" w:rsidR="002D42C8" w:rsidRPr="00B3062A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88742A" w14:textId="5F668AA6" w:rsidR="002D42C8" w:rsidRPr="00186DAE" w:rsidRDefault="006B6E4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ML Real for You</w:t>
            </w:r>
          </w:p>
        </w:tc>
      </w:tr>
      <w:tr w:rsidR="004D4AD0" w:rsidRPr="00186DAE" w14:paraId="1DA7250B" w14:textId="77777777" w:rsidTr="00C4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4D8B1FA" w14:textId="62C9BC2C" w:rsidR="004D4AD0" w:rsidRDefault="004D4AD0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15 PM </w:t>
            </w:r>
          </w:p>
        </w:tc>
        <w:tc>
          <w:tcPr>
            <w:tcW w:w="2790" w:type="dxa"/>
          </w:tcPr>
          <w:p w14:paraId="08306B50" w14:textId="190B6CD3" w:rsidR="004D4AD0" w:rsidRPr="00B3062A" w:rsidRDefault="004D4AD0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49184F9" w14:textId="14F60DA9" w:rsidR="004D4AD0" w:rsidRDefault="00263ACE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4D4AD0" w:rsidRPr="00186DAE" w14:paraId="4DD11DF2" w14:textId="77777777" w:rsidTr="00C41343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A7CA8BC" w14:textId="237BD5AB" w:rsidR="004D4AD0" w:rsidRDefault="00287F83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</w:t>
            </w:r>
            <w:r w:rsidR="004D4A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00 PM</w:t>
            </w:r>
          </w:p>
        </w:tc>
        <w:tc>
          <w:tcPr>
            <w:tcW w:w="2790" w:type="dxa"/>
          </w:tcPr>
          <w:p w14:paraId="0B620AFE" w14:textId="2F4584FB" w:rsidR="004D4AD0" w:rsidRPr="00B3062A" w:rsidRDefault="004D4AD0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B4C6BD1" w14:textId="5DB80BB4" w:rsidR="004D4AD0" w:rsidRDefault="005B24BC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rap-up/</w:t>
            </w:r>
            <w:r w:rsidR="004D4A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losing Remarks </w:t>
            </w:r>
          </w:p>
        </w:tc>
      </w:tr>
    </w:tbl>
    <w:p w14:paraId="3C1DAFC9" w14:textId="3E1E320B" w:rsidR="00D94AEC" w:rsidRPr="00B00505" w:rsidRDefault="004F3BD2" w:rsidP="00D94AEC">
      <w:pPr>
        <w:spacing w:after="0"/>
        <w:rPr>
          <w:rStyle w:val="Hyperlink"/>
          <w:sz w:val="24"/>
          <w:szCs w:val="24"/>
        </w:rPr>
      </w:pPr>
      <w:r w:rsidRPr="00B00505">
        <w:rPr>
          <w:b/>
          <w:sz w:val="24"/>
          <w:szCs w:val="24"/>
        </w:rPr>
        <w:t>Evaluation Link</w:t>
      </w:r>
      <w:r w:rsidR="00662881" w:rsidRPr="00B00505">
        <w:rPr>
          <w:b/>
          <w:sz w:val="24"/>
          <w:szCs w:val="24"/>
        </w:rPr>
        <w:t>:</w:t>
      </w:r>
      <w:r w:rsidRPr="00B00505">
        <w:rPr>
          <w:sz w:val="24"/>
          <w:szCs w:val="24"/>
        </w:rPr>
        <w:t xml:space="preserve"> </w:t>
      </w:r>
      <w:r w:rsidR="00B00505" w:rsidRPr="00B00505">
        <w:rPr>
          <w:color w:val="C00000"/>
          <w:sz w:val="24"/>
          <w:szCs w:val="24"/>
        </w:rPr>
        <w:t xml:space="preserve">{Insert </w:t>
      </w:r>
      <w:proofErr w:type="spellStart"/>
      <w:r w:rsidR="00B00505" w:rsidRPr="00B00505">
        <w:rPr>
          <w:color w:val="C00000"/>
          <w:sz w:val="24"/>
          <w:szCs w:val="24"/>
        </w:rPr>
        <w:t>Evalation</w:t>
      </w:r>
      <w:proofErr w:type="spellEnd"/>
      <w:r w:rsidR="00B00505" w:rsidRPr="00B00505">
        <w:rPr>
          <w:color w:val="C00000"/>
          <w:sz w:val="24"/>
          <w:szCs w:val="24"/>
        </w:rPr>
        <w:t xml:space="preserve">} </w:t>
      </w:r>
    </w:p>
    <w:p w14:paraId="3B7CA9FF" w14:textId="77777777" w:rsidR="00E5380B" w:rsidRPr="00B00505" w:rsidRDefault="00E5380B" w:rsidP="00E5380B">
      <w:pPr>
        <w:spacing w:after="0"/>
        <w:rPr>
          <w:sz w:val="24"/>
          <w:szCs w:val="24"/>
        </w:rPr>
      </w:pPr>
      <w:r w:rsidRPr="00B00505">
        <w:rPr>
          <w:rStyle w:val="Hyperlink"/>
          <w:b/>
          <w:color w:val="auto"/>
          <w:sz w:val="24"/>
          <w:szCs w:val="24"/>
          <w:u w:val="none"/>
        </w:rPr>
        <w:t>Content</w:t>
      </w:r>
      <w:r w:rsidRPr="00B00505">
        <w:rPr>
          <w:rStyle w:val="Hyperlink"/>
          <w:color w:val="auto"/>
          <w:sz w:val="24"/>
          <w:szCs w:val="24"/>
          <w:u w:val="none"/>
        </w:rPr>
        <w:t xml:space="preserve">: </w:t>
      </w:r>
      <w:r w:rsidRPr="00B00505">
        <w:rPr>
          <w:rStyle w:val="Hyperlink"/>
          <w:sz w:val="24"/>
          <w:szCs w:val="24"/>
        </w:rPr>
        <w:t>https://github.com/guruskill/70-774</w:t>
      </w:r>
    </w:p>
    <w:p w14:paraId="1FD7F91E" w14:textId="77777777" w:rsidR="00E5380B" w:rsidRDefault="00E5380B" w:rsidP="00D94AEC">
      <w:pPr>
        <w:spacing w:after="0"/>
        <w:rPr>
          <w:rStyle w:val="Hyperlink"/>
          <w:sz w:val="28"/>
          <w:szCs w:val="28"/>
        </w:rPr>
      </w:pPr>
    </w:p>
    <w:p w14:paraId="1B83B31F" w14:textId="79AE2C2A" w:rsidR="00E5380B" w:rsidRDefault="00B00505" w:rsidP="00D94AEC">
      <w:pPr>
        <w:spacing w:after="0"/>
        <w:rPr>
          <w:rStyle w:val="Hyperlink"/>
          <w:sz w:val="28"/>
          <w:szCs w:val="28"/>
        </w:rPr>
      </w:pPr>
      <w:r w:rsidRPr="00B00505">
        <w:rPr>
          <w:b/>
          <w:noProof/>
          <w:sz w:val="24"/>
          <w:szCs w:val="24"/>
        </w:rPr>
        <w:drawing>
          <wp:anchor distT="0" distB="0" distL="114300" distR="114300" simplePos="0" relativeHeight="251723264" behindDoc="0" locked="0" layoutInCell="1" allowOverlap="1" wp14:anchorId="5298106D" wp14:editId="6710D6FA">
            <wp:simplePos x="0" y="0"/>
            <wp:positionH relativeFrom="page">
              <wp:posOffset>6267450</wp:posOffset>
            </wp:positionH>
            <wp:positionV relativeFrom="page">
              <wp:posOffset>8985250</wp:posOffset>
            </wp:positionV>
            <wp:extent cx="2014855" cy="1059815"/>
            <wp:effectExtent l="0" t="0" r="0" b="0"/>
            <wp:wrapSquare wrapText="bothSides"/>
            <wp:docPr id="4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0505">
        <w:rPr>
          <w:b/>
          <w:noProof/>
          <w:sz w:val="24"/>
          <w:szCs w:val="24"/>
        </w:rPr>
        <w:drawing>
          <wp:anchor distT="0" distB="0" distL="114300" distR="114300" simplePos="0" relativeHeight="251703808" behindDoc="0" locked="0" layoutInCell="1" allowOverlap="1" wp14:anchorId="0AD59897" wp14:editId="23AAED02">
            <wp:simplePos x="0" y="0"/>
            <wp:positionH relativeFrom="page">
              <wp:posOffset>0</wp:posOffset>
            </wp:positionH>
            <wp:positionV relativeFrom="page">
              <wp:posOffset>9083675</wp:posOffset>
            </wp:positionV>
            <wp:extent cx="6286500" cy="961949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5380B" w:rsidSect="005A2E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99FD1" w14:textId="77777777" w:rsidR="00D13B84" w:rsidRDefault="00D13B84" w:rsidP="006941C2">
      <w:pPr>
        <w:spacing w:after="0" w:line="240" w:lineRule="auto"/>
      </w:pPr>
      <w:r>
        <w:separator/>
      </w:r>
    </w:p>
  </w:endnote>
  <w:endnote w:type="continuationSeparator" w:id="0">
    <w:p w14:paraId="035A222B" w14:textId="77777777" w:rsidR="00D13B84" w:rsidRDefault="00D13B84" w:rsidP="006941C2">
      <w:pPr>
        <w:spacing w:after="0" w:line="240" w:lineRule="auto"/>
      </w:pPr>
      <w:r>
        <w:continuationSeparator/>
      </w:r>
    </w:p>
  </w:endnote>
  <w:endnote w:type="continuationNotice" w:id="1">
    <w:p w14:paraId="5164EAA5" w14:textId="77777777" w:rsidR="00D13B84" w:rsidRDefault="00D13B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C4A010" w14:textId="77777777" w:rsidR="00D13B84" w:rsidRDefault="00D13B84" w:rsidP="006941C2">
      <w:pPr>
        <w:spacing w:after="0" w:line="240" w:lineRule="auto"/>
      </w:pPr>
      <w:r>
        <w:separator/>
      </w:r>
    </w:p>
  </w:footnote>
  <w:footnote w:type="continuationSeparator" w:id="0">
    <w:p w14:paraId="4E5BD99E" w14:textId="77777777" w:rsidR="00D13B84" w:rsidRDefault="00D13B84" w:rsidP="006941C2">
      <w:pPr>
        <w:spacing w:after="0" w:line="240" w:lineRule="auto"/>
      </w:pPr>
      <w:r>
        <w:continuationSeparator/>
      </w:r>
    </w:p>
  </w:footnote>
  <w:footnote w:type="continuationNotice" w:id="1">
    <w:p w14:paraId="216F2E0C" w14:textId="77777777" w:rsidR="00D13B84" w:rsidRDefault="00D13B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qQUAr00HEiwAAAA="/>
  </w:docVars>
  <w:rsids>
    <w:rsidRoot w:val="006046C4"/>
    <w:rsid w:val="00021CF1"/>
    <w:rsid w:val="000353AF"/>
    <w:rsid w:val="00093918"/>
    <w:rsid w:val="000B09B1"/>
    <w:rsid w:val="000B52CC"/>
    <w:rsid w:val="000C26E0"/>
    <w:rsid w:val="000D2BC1"/>
    <w:rsid w:val="00100C11"/>
    <w:rsid w:val="00124281"/>
    <w:rsid w:val="0013673E"/>
    <w:rsid w:val="00186B57"/>
    <w:rsid w:val="00194D98"/>
    <w:rsid w:val="001C6A3A"/>
    <w:rsid w:val="001C7142"/>
    <w:rsid w:val="001F2919"/>
    <w:rsid w:val="001F44F9"/>
    <w:rsid w:val="00244289"/>
    <w:rsid w:val="00263ACE"/>
    <w:rsid w:val="0026404A"/>
    <w:rsid w:val="00273A9F"/>
    <w:rsid w:val="00287F83"/>
    <w:rsid w:val="002A4E8F"/>
    <w:rsid w:val="002D42C8"/>
    <w:rsid w:val="00343158"/>
    <w:rsid w:val="003762AB"/>
    <w:rsid w:val="00382F50"/>
    <w:rsid w:val="003A6EC1"/>
    <w:rsid w:val="003E4EBE"/>
    <w:rsid w:val="00417A3D"/>
    <w:rsid w:val="004265A6"/>
    <w:rsid w:val="0046285C"/>
    <w:rsid w:val="004635DF"/>
    <w:rsid w:val="00491A38"/>
    <w:rsid w:val="004A05CD"/>
    <w:rsid w:val="004A2942"/>
    <w:rsid w:val="004A6F6C"/>
    <w:rsid w:val="004D2B38"/>
    <w:rsid w:val="004D4AD0"/>
    <w:rsid w:val="004E43DD"/>
    <w:rsid w:val="004E6C96"/>
    <w:rsid w:val="004F3BD2"/>
    <w:rsid w:val="00504441"/>
    <w:rsid w:val="005255D1"/>
    <w:rsid w:val="005271F2"/>
    <w:rsid w:val="0052732E"/>
    <w:rsid w:val="00535371"/>
    <w:rsid w:val="005453B3"/>
    <w:rsid w:val="005733D2"/>
    <w:rsid w:val="005A2ECA"/>
    <w:rsid w:val="005B24BC"/>
    <w:rsid w:val="005B3DD5"/>
    <w:rsid w:val="005C2424"/>
    <w:rsid w:val="005C5512"/>
    <w:rsid w:val="005D4BC8"/>
    <w:rsid w:val="005F39C8"/>
    <w:rsid w:val="00603AE0"/>
    <w:rsid w:val="006046C4"/>
    <w:rsid w:val="0061336B"/>
    <w:rsid w:val="0063035F"/>
    <w:rsid w:val="00636677"/>
    <w:rsid w:val="00662881"/>
    <w:rsid w:val="006941C2"/>
    <w:rsid w:val="006B6E44"/>
    <w:rsid w:val="006D1450"/>
    <w:rsid w:val="006E0174"/>
    <w:rsid w:val="007025D5"/>
    <w:rsid w:val="00710635"/>
    <w:rsid w:val="00710A72"/>
    <w:rsid w:val="00715505"/>
    <w:rsid w:val="00716EB7"/>
    <w:rsid w:val="00785C6D"/>
    <w:rsid w:val="00794012"/>
    <w:rsid w:val="007B791A"/>
    <w:rsid w:val="007C6D83"/>
    <w:rsid w:val="007F0134"/>
    <w:rsid w:val="0080027D"/>
    <w:rsid w:val="00827F64"/>
    <w:rsid w:val="008446CF"/>
    <w:rsid w:val="00890DE2"/>
    <w:rsid w:val="008A1728"/>
    <w:rsid w:val="008C6095"/>
    <w:rsid w:val="009001BC"/>
    <w:rsid w:val="009042B9"/>
    <w:rsid w:val="00904E49"/>
    <w:rsid w:val="009132B4"/>
    <w:rsid w:val="00916BE7"/>
    <w:rsid w:val="00922F3C"/>
    <w:rsid w:val="00930857"/>
    <w:rsid w:val="00940B69"/>
    <w:rsid w:val="0097658D"/>
    <w:rsid w:val="0098069F"/>
    <w:rsid w:val="009F2FAE"/>
    <w:rsid w:val="009F58A0"/>
    <w:rsid w:val="00A43A35"/>
    <w:rsid w:val="00A90653"/>
    <w:rsid w:val="00AA4E72"/>
    <w:rsid w:val="00AB1E26"/>
    <w:rsid w:val="00AC4962"/>
    <w:rsid w:val="00AE1477"/>
    <w:rsid w:val="00B00505"/>
    <w:rsid w:val="00B14370"/>
    <w:rsid w:val="00B20096"/>
    <w:rsid w:val="00B67748"/>
    <w:rsid w:val="00BE1883"/>
    <w:rsid w:val="00C33D0B"/>
    <w:rsid w:val="00C41343"/>
    <w:rsid w:val="00C724AA"/>
    <w:rsid w:val="00CC75A1"/>
    <w:rsid w:val="00CD24EC"/>
    <w:rsid w:val="00CF23C0"/>
    <w:rsid w:val="00CF4186"/>
    <w:rsid w:val="00D13B84"/>
    <w:rsid w:val="00D346F6"/>
    <w:rsid w:val="00D73A53"/>
    <w:rsid w:val="00D94AEC"/>
    <w:rsid w:val="00E05446"/>
    <w:rsid w:val="00E51C11"/>
    <w:rsid w:val="00E5380B"/>
    <w:rsid w:val="00E56933"/>
    <w:rsid w:val="00E60F2F"/>
    <w:rsid w:val="00E74812"/>
    <w:rsid w:val="00E77D52"/>
    <w:rsid w:val="00E84E0E"/>
    <w:rsid w:val="00E92A55"/>
    <w:rsid w:val="00EA5118"/>
    <w:rsid w:val="00F15E46"/>
    <w:rsid w:val="00F3184B"/>
    <w:rsid w:val="00F616B3"/>
    <w:rsid w:val="00F64630"/>
    <w:rsid w:val="00F83B91"/>
    <w:rsid w:val="00FA744C"/>
    <w:rsid w:val="00FD116F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0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wmf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Emily Sheridan</cp:lastModifiedBy>
  <cp:revision>2</cp:revision>
  <cp:lastPrinted>2017-06-12T16:54:00Z</cp:lastPrinted>
  <dcterms:created xsi:type="dcterms:W3CDTF">2018-04-18T16:15:00Z</dcterms:created>
  <dcterms:modified xsi:type="dcterms:W3CDTF">2018-04-1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